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0.11.0 -->
  <w:body>
    <w:p w:rsid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>Student Name</w:t>
      </w:r>
    </w:p>
    <w:p w:rsidR="00041887" w:rsidRP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041887" w:rsidRP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>Course Number and Name</w:t>
      </w:r>
    </w:p>
    <w:p w:rsidR="00041887" w:rsidRPr="00041887" w:rsidP="0004188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>Instructor</w:t>
      </w:r>
      <w:r w:rsidRPr="00041887">
        <w:rPr>
          <w:rFonts w:ascii="Times New Roman" w:hAnsi="Times New Roman" w:cs="Times New Roman"/>
          <w:sz w:val="24"/>
          <w:szCs w:val="24"/>
          <w:vertAlign w:val="superscript"/>
        </w:rPr>
        <w:t>’</w:t>
      </w:r>
      <w:r w:rsidRPr="00041887">
        <w:rPr>
          <w:rFonts w:ascii="Times New Roman" w:hAnsi="Times New Roman" w:cs="Times New Roman"/>
          <w:sz w:val="24"/>
          <w:szCs w:val="24"/>
        </w:rPr>
        <w:t>s Name &amp; Title</w:t>
      </w: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ab/>
      </w:r>
      <w:r w:rsidRPr="00041887">
        <w:rPr>
          <w:rFonts w:ascii="Times New Roman" w:hAnsi="Times New Roman" w:cs="Times New Roman"/>
          <w:sz w:val="24"/>
          <w:szCs w:val="24"/>
        </w:rPr>
        <w:tab/>
      </w:r>
      <w:r w:rsidRPr="00041887">
        <w:rPr>
          <w:rFonts w:ascii="Times New Roman" w:hAnsi="Times New Roman" w:cs="Times New Roman"/>
          <w:sz w:val="24"/>
          <w:szCs w:val="24"/>
        </w:rPr>
        <w:tab/>
      </w:r>
      <w:r w:rsidRPr="00041887">
        <w:rPr>
          <w:rFonts w:ascii="Times New Roman" w:hAnsi="Times New Roman" w:cs="Times New Roman"/>
          <w:sz w:val="24"/>
          <w:szCs w:val="24"/>
        </w:rPr>
        <w:tab/>
      </w:r>
      <w:r w:rsidRPr="00041887">
        <w:rPr>
          <w:rFonts w:ascii="Times New Roman" w:hAnsi="Times New Roman" w:cs="Times New Roman"/>
          <w:sz w:val="24"/>
          <w:szCs w:val="24"/>
        </w:rPr>
        <w:tab/>
        <w:t>Assignment Due Date</w:t>
      </w: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1887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873FB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 xml:space="preserve">Human beings usually strive to explore their abilities to realize their actual potentials. </w:t>
      </w:r>
      <w:r w:rsidRPr="00041887" w:rsidR="006E6C1D">
        <w:rPr>
          <w:rFonts w:ascii="Times New Roman" w:hAnsi="Times New Roman" w:cs="Times New Roman"/>
          <w:sz w:val="24"/>
          <w:szCs w:val="24"/>
        </w:rPr>
        <w:t>Existentialism theory asserts that human beings should be set free to express their feelings and emotions at will without restrictions.</w:t>
      </w:r>
      <w:r w:rsidRPr="00041887">
        <w:rPr>
          <w:rFonts w:ascii="Times New Roman" w:hAnsi="Times New Roman" w:cs="Times New Roman"/>
          <w:sz w:val="24"/>
          <w:szCs w:val="24"/>
        </w:rPr>
        <w:t xml:space="preserve"> Existing can be defined as having an actual being.</w:t>
      </w:r>
    </w:p>
    <w:p w:rsidR="006E6C1D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 xml:space="preserve">“The </w:t>
      </w:r>
      <w:r w:rsidRPr="00041887" w:rsidR="00F12B43">
        <w:rPr>
          <w:rFonts w:ascii="Times New Roman" w:hAnsi="Times New Roman" w:cs="Times New Roman"/>
          <w:sz w:val="24"/>
          <w:szCs w:val="24"/>
        </w:rPr>
        <w:t>Nosedive” clip has characters who are not contented with their natural being or rather normal existence but relies on other people’s remarks.</w:t>
      </w:r>
      <w:r w:rsidRPr="00041887" w:rsidR="00497A72">
        <w:rPr>
          <w:rFonts w:ascii="Times New Roman" w:hAnsi="Times New Roman" w:cs="Times New Roman"/>
          <w:sz w:val="24"/>
          <w:szCs w:val="24"/>
        </w:rPr>
        <w:t xml:space="preserve"> Characters are rated </w:t>
      </w:r>
      <w:r w:rsidRPr="00041887" w:rsidR="00990475">
        <w:rPr>
          <w:rFonts w:ascii="Times New Roman" w:hAnsi="Times New Roman" w:cs="Times New Roman"/>
          <w:sz w:val="24"/>
          <w:szCs w:val="24"/>
        </w:rPr>
        <w:t>on their interactions; hence, hindering their socio-economic status.</w:t>
      </w:r>
      <w:r w:rsidRPr="00041887" w:rsidR="00F12B43">
        <w:rPr>
          <w:rFonts w:ascii="Times New Roman" w:hAnsi="Times New Roman" w:cs="Times New Roman"/>
          <w:sz w:val="24"/>
          <w:szCs w:val="24"/>
        </w:rPr>
        <w:t xml:space="preserve"> For instance, Lacie can be described as a selfish person because she lacks confidence in herself by relying on people's ratings. She has decided her life to be determined by other people. Besides, she is striving for a luxurious life that she can only afford after </w:t>
      </w:r>
      <w:r w:rsidRPr="00041887" w:rsidR="00497A72">
        <w:rPr>
          <w:rFonts w:ascii="Times New Roman" w:hAnsi="Times New Roman" w:cs="Times New Roman"/>
          <w:sz w:val="24"/>
          <w:szCs w:val="24"/>
        </w:rPr>
        <w:t>acquiring a rating of 4.5. Moreover, she is practising unhealthy competition by compar</w:t>
      </w:r>
      <w:r w:rsidRPr="00041887" w:rsidR="00990475">
        <w:rPr>
          <w:rFonts w:ascii="Times New Roman" w:hAnsi="Times New Roman" w:cs="Times New Roman"/>
          <w:sz w:val="24"/>
          <w:szCs w:val="24"/>
        </w:rPr>
        <w:t>ing herself to her friend Naomi</w:t>
      </w:r>
      <w:r w:rsidRPr="00041887" w:rsidR="00497A72">
        <w:rPr>
          <w:rFonts w:ascii="Times New Roman" w:hAnsi="Times New Roman" w:cs="Times New Roman"/>
          <w:sz w:val="24"/>
          <w:szCs w:val="24"/>
        </w:rPr>
        <w:t xml:space="preserve"> to elevate her ratings after inviting her to be the maid of her wedding.</w:t>
      </w:r>
      <w:r w:rsidRPr="00041887" w:rsidR="00990475">
        <w:rPr>
          <w:rFonts w:ascii="Times New Roman" w:hAnsi="Times New Roman" w:cs="Times New Roman"/>
          <w:sz w:val="24"/>
          <w:szCs w:val="24"/>
        </w:rPr>
        <w:t xml:space="preserve"> Unfortunately</w:t>
      </w:r>
      <w:r w:rsidRPr="00041887" w:rsidR="00041887">
        <w:rPr>
          <w:rFonts w:ascii="Times New Roman" w:hAnsi="Times New Roman" w:cs="Times New Roman"/>
          <w:sz w:val="24"/>
          <w:szCs w:val="24"/>
        </w:rPr>
        <w:t>, she</w:t>
      </w:r>
      <w:r w:rsidRPr="00041887" w:rsidR="00990475">
        <w:rPr>
          <w:rFonts w:ascii="Times New Roman" w:hAnsi="Times New Roman" w:cs="Times New Roman"/>
          <w:sz w:val="24"/>
          <w:szCs w:val="24"/>
        </w:rPr>
        <w:t xml:space="preserve"> displays</w:t>
      </w:r>
      <w:r w:rsidRPr="00041887">
        <w:rPr>
          <w:rFonts w:ascii="Times New Roman" w:hAnsi="Times New Roman" w:cs="Times New Roman"/>
          <w:sz w:val="24"/>
          <w:szCs w:val="24"/>
        </w:rPr>
        <w:t xml:space="preserve"> her real behaviours</w:t>
      </w:r>
      <w:r w:rsidRPr="00041887" w:rsidR="00990475">
        <w:rPr>
          <w:rFonts w:ascii="Times New Roman" w:hAnsi="Times New Roman" w:cs="Times New Roman"/>
          <w:sz w:val="24"/>
          <w:szCs w:val="24"/>
        </w:rPr>
        <w:t xml:space="preserve"> in social gatherings. Thus, her ratings fall to below zero. Lacie's goal is to attain a rating of 4.5 to rent an apartment at a discount.</w:t>
      </w:r>
    </w:p>
    <w:p w:rsidR="000873FB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 xml:space="preserve">Shirley Jackson’s message on ‘The Lottery’ is the implications of following a tradition without analyzing the effects. The similarity between the townspeople and Lacie is that both </w:t>
      </w:r>
      <w:r w:rsidRPr="00041887" w:rsidR="00790F15">
        <w:rPr>
          <w:rFonts w:ascii="Times New Roman" w:hAnsi="Times New Roman" w:cs="Times New Roman"/>
          <w:sz w:val="24"/>
          <w:szCs w:val="24"/>
        </w:rPr>
        <w:t>are subject to dystopias. For instance, Lacie</w:t>
      </w:r>
      <w:r w:rsidRPr="00041887" w:rsidR="00AD3E12">
        <w:rPr>
          <w:rFonts w:ascii="Times New Roman" w:hAnsi="Times New Roman" w:cs="Times New Roman"/>
          <w:sz w:val="24"/>
          <w:szCs w:val="24"/>
        </w:rPr>
        <w:t xml:space="preserve"> and other characters like Naomi are obsessed with social media which their </w:t>
      </w:r>
      <w:r w:rsidRPr="00041887" w:rsidR="00790F15">
        <w:rPr>
          <w:rFonts w:ascii="Times New Roman" w:hAnsi="Times New Roman" w:cs="Times New Roman"/>
          <w:sz w:val="24"/>
          <w:szCs w:val="24"/>
        </w:rPr>
        <w:t>society uses to rank people. On the other hand, the society in the “The Lottery”</w:t>
      </w:r>
      <w:r w:rsidRPr="00041887" w:rsidR="00AD3E12">
        <w:rPr>
          <w:rFonts w:ascii="Times New Roman" w:hAnsi="Times New Roman" w:cs="Times New Roman"/>
          <w:sz w:val="24"/>
          <w:szCs w:val="24"/>
        </w:rPr>
        <w:t xml:space="preserve"> has been brainwashed by traditions that they follow blindly, affecting humanity. For instance, Tessie is unaware that the winner would sacrifice society'</w:t>
      </w:r>
      <w:r w:rsidRPr="00041887" w:rsidR="00F81007">
        <w:rPr>
          <w:rFonts w:ascii="Times New Roman" w:hAnsi="Times New Roman" w:cs="Times New Roman"/>
          <w:sz w:val="24"/>
          <w:szCs w:val="24"/>
        </w:rPr>
        <w:t>s sacrifice for</w:t>
      </w:r>
      <w:bookmarkStart w:id="0" w:name="_GoBack"/>
      <w:bookmarkEnd w:id="0"/>
      <w:r w:rsidRPr="00041887" w:rsidR="00F81007">
        <w:rPr>
          <w:rFonts w:ascii="Times New Roman" w:hAnsi="Times New Roman" w:cs="Times New Roman"/>
          <w:sz w:val="24"/>
          <w:szCs w:val="24"/>
        </w:rPr>
        <w:t xml:space="preserve"> better yield.</w:t>
      </w:r>
    </w:p>
    <w:p w:rsidR="0000499A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41887">
        <w:rPr>
          <w:rFonts w:ascii="Times New Roman" w:hAnsi="Times New Roman" w:cs="Times New Roman"/>
          <w:sz w:val="24"/>
          <w:szCs w:val="24"/>
        </w:rPr>
        <w:t>“</w:t>
      </w:r>
      <w:r w:rsidRPr="00041887" w:rsidR="00AD3E12">
        <w:rPr>
          <w:rFonts w:ascii="Times New Roman" w:hAnsi="Times New Roman" w:cs="Times New Roman"/>
          <w:sz w:val="24"/>
          <w:szCs w:val="24"/>
        </w:rPr>
        <w:t>The Nosedive” explains how the current generation, a larger percentage, hav</w:t>
      </w:r>
      <w:r w:rsidRPr="00041887" w:rsidR="000873FB">
        <w:rPr>
          <w:rFonts w:ascii="Times New Roman" w:hAnsi="Times New Roman" w:cs="Times New Roman"/>
          <w:sz w:val="24"/>
          <w:szCs w:val="24"/>
        </w:rPr>
        <w:t xml:space="preserve">e shifted focus to social media hence, facilitating unrealistic expectations. Most people are living fake lives, but the </w:t>
      </w:r>
      <w:r w:rsidRPr="00041887" w:rsidR="000873FB">
        <w:rPr>
          <w:rFonts w:ascii="Times New Roman" w:hAnsi="Times New Roman" w:cs="Times New Roman"/>
          <w:sz w:val="24"/>
          <w:szCs w:val="24"/>
        </w:rPr>
        <w:t>reality is people are living fake lives. Similarly, "The Lottery" relates to how most communities blindly follow the rules without inquiring the impacts.</w:t>
      </w:r>
      <w:r w:rsidRPr="00041887">
        <w:rPr>
          <w:rFonts w:ascii="Times New Roman" w:hAnsi="Times New Roman" w:cs="Times New Roman"/>
          <w:sz w:val="24"/>
          <w:szCs w:val="24"/>
        </w:rPr>
        <w:t xml:space="preserve"> Human beings should be careful about their decisions to avoid negative impacts.</w:t>
      </w:r>
    </w:p>
    <w:p w:rsidR="00990475" w:rsidRPr="00041887" w:rsidP="000418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Sect="00C16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rsids>
    <w:rsidRoot w:val="006E6C1D"/>
    <w:rsid w:val="0000499A"/>
    <w:rsid w:val="00041887"/>
    <w:rsid w:val="000873FB"/>
    <w:rsid w:val="00271796"/>
    <w:rsid w:val="00341BA2"/>
    <w:rsid w:val="00497A72"/>
    <w:rsid w:val="006E6C1D"/>
    <w:rsid w:val="00790F15"/>
    <w:rsid w:val="00990475"/>
    <w:rsid w:val="009C129E"/>
    <w:rsid w:val="00AD3E12"/>
    <w:rsid w:val="00B862AF"/>
    <w:rsid w:val="00BF491E"/>
    <w:rsid w:val="00C168DA"/>
    <w:rsid w:val="00F12B43"/>
    <w:rsid w:val="00F81007"/>
  </w:rsids>
  <w:docVars>
    <w:docVar w:name="__Grammarly_42___1" w:val="H4sIAAAAAAAEAKtWcslP9kxRslIyNDYyNTUwMbI0NzAwtDQxMTJU0lEKTi0uzszPAykwrAUA5QCEHC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49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account</dc:creator>
  <cp:lastModifiedBy>MICROSOFT OFFICE USER</cp:lastModifiedBy>
  <cp:revision>2</cp:revision>
  <dcterms:created xsi:type="dcterms:W3CDTF">2021-01-13T20:27:00Z</dcterms:created>
  <dcterms:modified xsi:type="dcterms:W3CDTF">2021-01-13T20:27:00Z</dcterms:modified>
</cp:coreProperties>
</file>